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A40BDD" w14:textId="5E96B4AA" w:rsidR="0009197A" w:rsidRPr="0009197A" w:rsidRDefault="002F320B" w:rsidP="0009197A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Communications</w:t>
      </w:r>
      <w:r w:rsidR="002772BC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 xml:space="preserve"> Coordinator</w:t>
      </w:r>
      <w:r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 xml:space="preserve"> </w:t>
      </w:r>
      <w:r w:rsidR="0009197A"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Job Description</w:t>
      </w:r>
    </w:p>
    <w:p w14:paraId="3F0AEEE6" w14:textId="495594D7" w:rsidR="008C1D17" w:rsidRDefault="0009197A" w:rsidP="0009197A">
      <w:pPr>
        <w:spacing w:before="360"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 xml:space="preserve">The </w:t>
      </w:r>
      <w:r>
        <w:rPr>
          <w:rFonts w:ascii="Calibri" w:eastAsia="Times New Roman" w:hAnsi="Calibri" w:cs="Calibri"/>
          <w:kern w:val="0"/>
          <w14:ligatures w14:val="none"/>
        </w:rPr>
        <w:t>Colorado Watershed Assembly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seeks a creative, detail-oriented, and strategic problem-solver to help execute and support the organization’s communications and marketing needs. </w:t>
      </w:r>
      <w:r w:rsidR="002B39E0">
        <w:rPr>
          <w:rFonts w:ascii="Calibri" w:eastAsia="Times New Roman" w:hAnsi="Calibri" w:cs="Calibri"/>
          <w:kern w:val="0"/>
          <w14:ligatures w14:val="none"/>
        </w:rPr>
        <w:t>This is a part-time, hourly position</w:t>
      </w:r>
      <w:r w:rsidR="005364A7">
        <w:rPr>
          <w:rFonts w:ascii="Calibri" w:eastAsia="Times New Roman" w:hAnsi="Calibri" w:cs="Calibri"/>
          <w:kern w:val="0"/>
          <w14:ligatures w14:val="none"/>
        </w:rPr>
        <w:t xml:space="preserve">.  </w:t>
      </w:r>
      <w:r w:rsidRPr="0009197A">
        <w:rPr>
          <w:rFonts w:ascii="Calibri" w:eastAsia="Times New Roman" w:hAnsi="Calibri" w:cs="Calibri"/>
          <w:kern w:val="0"/>
          <w14:ligatures w14:val="none"/>
        </w:rPr>
        <w:t>Qualified applicants must have strong graphic design and writing skills and should be able to manage multiple projects and work well both independently and in a collaborative team environment.</w:t>
      </w:r>
      <w:r>
        <w:rPr>
          <w:rFonts w:ascii="Calibri" w:eastAsia="Times New Roman" w:hAnsi="Calibri" w:cs="Calibri"/>
          <w:kern w:val="0"/>
          <w14:ligatures w14:val="none"/>
        </w:rPr>
        <w:t xml:space="preserve"> 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Working knowledge of the following software and applications is </w:t>
      </w:r>
      <w:r w:rsidR="002B39E0">
        <w:rPr>
          <w:rFonts w:ascii="Calibri" w:eastAsia="Times New Roman" w:hAnsi="Calibri" w:cs="Calibri"/>
          <w:kern w:val="0"/>
          <w14:ligatures w14:val="none"/>
        </w:rPr>
        <w:t>desired</w:t>
      </w:r>
      <w:r w:rsidRPr="0009197A">
        <w:rPr>
          <w:rFonts w:ascii="Calibri" w:eastAsia="Times New Roman" w:hAnsi="Calibri" w:cs="Calibri"/>
          <w:kern w:val="0"/>
          <w14:ligatures w14:val="none"/>
        </w:rPr>
        <w:t>:  Adobe Products (including InDesign, Photoshop, Illustrator, and Acrobat), Canva, Microsoft Office (including Word &amp; Power</w:t>
      </w:r>
      <w:r w:rsidR="0067762E">
        <w:rPr>
          <w:rFonts w:ascii="Calibri" w:eastAsia="Times New Roman" w:hAnsi="Calibri" w:cs="Calibri"/>
          <w:kern w:val="0"/>
          <w14:ligatures w14:val="none"/>
        </w:rPr>
        <w:t>P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oint), Social Media (including Facebook, Instagram &amp; </w:t>
      </w:r>
      <w:r>
        <w:rPr>
          <w:rFonts w:ascii="Calibri" w:eastAsia="Times New Roman" w:hAnsi="Calibri" w:cs="Calibri"/>
          <w:kern w:val="0"/>
          <w14:ligatures w14:val="none"/>
        </w:rPr>
        <w:t>LinkedIn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), </w:t>
      </w:r>
      <w:r>
        <w:rPr>
          <w:rFonts w:ascii="Calibri" w:eastAsia="Times New Roman" w:hAnsi="Calibri" w:cs="Calibri"/>
          <w:kern w:val="0"/>
          <w14:ligatures w14:val="none"/>
        </w:rPr>
        <w:t>Squarespace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, Google Drive / G-Suite products. In addition, the ideal candidate would </w:t>
      </w:r>
      <w:r w:rsidR="009562F9">
        <w:rPr>
          <w:rFonts w:ascii="Calibri" w:eastAsia="Times New Roman" w:hAnsi="Calibri" w:cs="Calibri"/>
          <w:kern w:val="0"/>
          <w14:ligatures w14:val="none"/>
        </w:rPr>
        <w:t xml:space="preserve">be 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in</w:t>
      </w:r>
      <w:r w:rsidR="009562F9">
        <w:rPr>
          <w:rFonts w:ascii="Calibri" w:eastAsia="Times New Roman" w:hAnsi="Calibri" w:cs="Calibri"/>
          <w:kern w:val="0"/>
          <w14:ligatures w14:val="none"/>
        </w:rPr>
        <w:t xml:space="preserve">spired by </w:t>
      </w:r>
      <w:r w:rsidR="008C1D17">
        <w:rPr>
          <w:rFonts w:ascii="Calibri" w:eastAsia="Times New Roman" w:hAnsi="Calibri" w:cs="Calibri"/>
          <w:kern w:val="0"/>
          <w14:ligatures w14:val="none"/>
        </w:rPr>
        <w:t>art, recreation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, and </w:t>
      </w:r>
      <w:r>
        <w:rPr>
          <w:rFonts w:ascii="Calibri" w:eastAsia="Times New Roman" w:hAnsi="Calibri" w:cs="Calibri"/>
          <w:kern w:val="0"/>
          <w14:ligatures w14:val="none"/>
        </w:rPr>
        <w:t>Colorado water</w:t>
      </w:r>
      <w:r w:rsidRPr="0009197A">
        <w:rPr>
          <w:rFonts w:ascii="Calibri" w:eastAsia="Times New Roman" w:hAnsi="Calibri" w:cs="Calibri"/>
          <w:kern w:val="0"/>
          <w14:ligatures w14:val="none"/>
        </w:rPr>
        <w:t>.</w:t>
      </w:r>
    </w:p>
    <w:p w14:paraId="33B038AB" w14:textId="77777777" w:rsidR="007F0FFB" w:rsidRPr="0009197A" w:rsidRDefault="007F0FFB" w:rsidP="0009197A">
      <w:pPr>
        <w:spacing w:before="360"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5DCE4BD3" w14:textId="77777777" w:rsidR="0009197A" w:rsidRPr="0009197A" w:rsidRDefault="0009197A" w:rsidP="0009197A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Position Purpose / Summary</w:t>
      </w:r>
    </w:p>
    <w:p w14:paraId="469AF407" w14:textId="38FF4ADD" w:rsidR="007F0FFB" w:rsidRPr="00CB139B" w:rsidRDefault="0009197A" w:rsidP="007F0FFB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191B28"/>
          <w:kern w:val="0"/>
          <w:sz w:val="27"/>
          <w:szCs w:val="27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>The Communications</w:t>
      </w:r>
      <w:r w:rsidR="00681360">
        <w:rPr>
          <w:rFonts w:ascii="Calibri" w:eastAsia="Times New Roman" w:hAnsi="Calibri" w:cs="Calibri"/>
          <w:kern w:val="0"/>
          <w14:ligatures w14:val="none"/>
        </w:rPr>
        <w:t xml:space="preserve"> Coordinator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</w:t>
      </w:r>
      <w:r w:rsidR="007F0FFB">
        <w:rPr>
          <w:rFonts w:ascii="Calibri" w:eastAsia="Times New Roman" w:hAnsi="Calibri" w:cs="Calibri"/>
          <w:kern w:val="0"/>
          <w14:ligatures w14:val="none"/>
        </w:rPr>
        <w:t>will build skills working in a community</w:t>
      </w:r>
      <w:r w:rsidR="00D32F1C">
        <w:rPr>
          <w:rFonts w:ascii="Calibri" w:eastAsia="Times New Roman" w:hAnsi="Calibri" w:cs="Calibri"/>
          <w:kern w:val="0"/>
          <w14:ligatures w14:val="none"/>
        </w:rPr>
        <w:t>-</w:t>
      </w:r>
      <w:r w:rsidR="007F0FFB">
        <w:rPr>
          <w:rFonts w:ascii="Calibri" w:eastAsia="Times New Roman" w:hAnsi="Calibri" w:cs="Calibri"/>
          <w:kern w:val="0"/>
          <w14:ligatures w14:val="none"/>
        </w:rPr>
        <w:t xml:space="preserve">focused organization by compiling our </w:t>
      </w:r>
      <w:r w:rsidR="002772BC">
        <w:rPr>
          <w:rFonts w:ascii="Calibri" w:eastAsia="Times New Roman" w:hAnsi="Calibri" w:cs="Calibri"/>
          <w:kern w:val="0"/>
          <w14:ligatures w14:val="none"/>
        </w:rPr>
        <w:t xml:space="preserve">Inflow </w:t>
      </w:r>
      <w:r w:rsidR="007F0FFB">
        <w:rPr>
          <w:rFonts w:ascii="Calibri" w:eastAsia="Times New Roman" w:hAnsi="Calibri" w:cs="Calibri"/>
          <w:kern w:val="0"/>
          <w14:ligatures w14:val="none"/>
        </w:rPr>
        <w:t>newsletter</w:t>
      </w:r>
      <w:r w:rsidR="00D32F1C">
        <w:rPr>
          <w:rFonts w:ascii="Calibri" w:eastAsia="Times New Roman" w:hAnsi="Calibri" w:cs="Calibri"/>
          <w:kern w:val="0"/>
          <w14:ligatures w14:val="none"/>
        </w:rPr>
        <w:t xml:space="preserve">, </w:t>
      </w:r>
      <w:r w:rsidR="00D32F1C">
        <w:rPr>
          <w:rFonts w:ascii="Calibri" w:eastAsia="Times New Roman" w:hAnsi="Calibri" w:cs="Calibri"/>
          <w:kern w:val="0"/>
          <w14:ligatures w14:val="none"/>
        </w:rPr>
        <w:t xml:space="preserve">creating and managing our social media presence, </w:t>
      </w:r>
      <w:r w:rsidR="00D95B94">
        <w:rPr>
          <w:rFonts w:ascii="Calibri" w:eastAsia="Times New Roman" w:hAnsi="Calibri" w:cs="Calibri"/>
          <w:kern w:val="0"/>
          <w14:ligatures w14:val="none"/>
        </w:rPr>
        <w:t>Ne</w:t>
      </w:r>
      <w:r w:rsidR="00BA0107">
        <w:rPr>
          <w:rFonts w:ascii="Calibri" w:eastAsia="Times New Roman" w:hAnsi="Calibri" w:cs="Calibri"/>
          <w:kern w:val="0"/>
          <w14:ligatures w14:val="none"/>
        </w:rPr>
        <w:t xml:space="preserve"> and </w:t>
      </w:r>
      <w:r w:rsidR="007F0FFB">
        <w:rPr>
          <w:rFonts w:ascii="Calibri" w:eastAsia="Times New Roman" w:hAnsi="Calibri" w:cs="Calibri"/>
          <w:kern w:val="0"/>
          <w14:ligatures w14:val="none"/>
        </w:rPr>
        <w:t>assisting with event</w:t>
      </w:r>
      <w:r w:rsidR="00BA0107">
        <w:rPr>
          <w:rFonts w:ascii="Calibri" w:eastAsia="Times New Roman" w:hAnsi="Calibri" w:cs="Calibri"/>
          <w:kern w:val="0"/>
          <w14:ligatures w14:val="none"/>
        </w:rPr>
        <w:t xml:space="preserve"> planning and management.</w:t>
      </w:r>
    </w:p>
    <w:p w14:paraId="4E3FBF95" w14:textId="4B6C0420" w:rsidR="0009197A" w:rsidRPr="0009197A" w:rsidRDefault="0009197A" w:rsidP="0009197A">
      <w:pPr>
        <w:spacing w:before="360"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</w:p>
    <w:p w14:paraId="7EA5A079" w14:textId="77777777" w:rsidR="0009197A" w:rsidRPr="0009197A" w:rsidRDefault="0009197A" w:rsidP="0009197A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Essential Duties and Responsibilities</w:t>
      </w:r>
    </w:p>
    <w:p w14:paraId="33C9E512" w14:textId="77777777" w:rsidR="00EA3E4B" w:rsidRDefault="0009197A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 xml:space="preserve">Provide both design and writing assistance for </w:t>
      </w:r>
      <w:r w:rsidR="007F0FFB" w:rsidRPr="00EA3E4B">
        <w:rPr>
          <w:rFonts w:ascii="Calibri" w:eastAsia="Times New Roman" w:hAnsi="Calibri" w:cs="Calibri"/>
          <w:kern w:val="0"/>
          <w14:ligatures w14:val="none"/>
        </w:rPr>
        <w:t>the Inflow newsletter</w:t>
      </w:r>
      <w:r w:rsidR="00EA3E4B">
        <w:rPr>
          <w:rFonts w:ascii="Calibri" w:eastAsia="Times New Roman" w:hAnsi="Calibri" w:cs="Calibri"/>
          <w:kern w:val="0"/>
          <w14:ligatures w14:val="none"/>
        </w:rPr>
        <w:t xml:space="preserve"> and</w:t>
      </w:r>
      <w:r w:rsidR="007F0FFB" w:rsidRPr="00EA3E4B">
        <w:rPr>
          <w:rFonts w:ascii="Calibri" w:eastAsia="Times New Roman" w:hAnsi="Calibri" w:cs="Calibri"/>
          <w:kern w:val="0"/>
          <w14:ligatures w14:val="none"/>
        </w:rPr>
        <w:t xml:space="preserve"> </w:t>
      </w:r>
      <w:r w:rsidRPr="0009197A">
        <w:rPr>
          <w:rFonts w:ascii="Calibri" w:eastAsia="Times New Roman" w:hAnsi="Calibri" w:cs="Calibri"/>
          <w:kern w:val="0"/>
          <w14:ligatures w14:val="none"/>
        </w:rPr>
        <w:t>event branding</w:t>
      </w:r>
      <w:r w:rsidR="00EA3E4B">
        <w:rPr>
          <w:rFonts w:ascii="Calibri" w:eastAsia="Times New Roman" w:hAnsi="Calibri" w:cs="Calibri"/>
          <w:kern w:val="0"/>
          <w14:ligatures w14:val="none"/>
        </w:rPr>
        <w:t>.</w:t>
      </w:r>
    </w:p>
    <w:p w14:paraId="2E1C73E8" w14:textId="594EAC67" w:rsidR="00830310" w:rsidRDefault="00830310" w:rsidP="00BB4F2D">
      <w:pPr>
        <w:numPr>
          <w:ilvl w:val="1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Direct oversight of Social Media Interns</w:t>
      </w:r>
    </w:p>
    <w:p w14:paraId="0078F6C1" w14:textId="771B45E7" w:rsidR="00EA3E4B" w:rsidRPr="0009197A" w:rsidRDefault="00EA3E4B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Cr</w:t>
      </w:r>
      <w:r w:rsidR="00BA0107" w:rsidRPr="00EA3E4B">
        <w:rPr>
          <w:rFonts w:ascii="Calibri" w:eastAsia="Times New Roman" w:hAnsi="Calibri" w:cs="Calibri"/>
          <w:kern w:val="0"/>
          <w14:ligatures w14:val="none"/>
        </w:rPr>
        <w:t>eate and curate content for social media platforms such as Facebook, Instagram and LinkedIn.</w:t>
      </w:r>
    </w:p>
    <w:p w14:paraId="6FCA8A49" w14:textId="73CD83EC" w:rsidR="0009197A" w:rsidRPr="0009197A" w:rsidRDefault="0009197A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 xml:space="preserve">Assist in the creation and scheduling of </w:t>
      </w:r>
      <w:r w:rsidR="007F0FFB">
        <w:rPr>
          <w:rFonts w:ascii="Calibri" w:eastAsia="Times New Roman" w:hAnsi="Calibri" w:cs="Calibri"/>
          <w:kern w:val="0"/>
          <w14:ligatures w14:val="none"/>
        </w:rPr>
        <w:t>special event</w:t>
      </w:r>
      <w:r w:rsidR="00BA0107">
        <w:rPr>
          <w:rFonts w:ascii="Calibri" w:eastAsia="Times New Roman" w:hAnsi="Calibri" w:cs="Calibri"/>
          <w:kern w:val="0"/>
          <w14:ligatures w14:val="none"/>
        </w:rPr>
        <w:t>s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and donor email marketing.</w:t>
      </w:r>
    </w:p>
    <w:p w14:paraId="48280070" w14:textId="4F8D6539" w:rsidR="0009197A" w:rsidRPr="0009197A" w:rsidRDefault="0009197A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 xml:space="preserve">Provide design assistance for </w:t>
      </w:r>
      <w:r w:rsidR="007F0FFB">
        <w:rPr>
          <w:rFonts w:ascii="Calibri" w:eastAsia="Times New Roman" w:hAnsi="Calibri" w:cs="Calibri"/>
          <w:kern w:val="0"/>
          <w14:ligatures w14:val="none"/>
        </w:rPr>
        <w:t>presentations, workshops, field trips and conferences.</w:t>
      </w:r>
    </w:p>
    <w:p w14:paraId="0D0AC7AE" w14:textId="77777777" w:rsidR="0009197A" w:rsidRDefault="0009197A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>Assist in event coordination and marketing.</w:t>
      </w:r>
    </w:p>
    <w:p w14:paraId="242D51FE" w14:textId="4265A6A9" w:rsidR="00010D6C" w:rsidRPr="00010D6C" w:rsidRDefault="00010D6C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>Assist in media and press relations and in social media strategy and implementation.</w:t>
      </w:r>
    </w:p>
    <w:p w14:paraId="65336596" w14:textId="2D9709B7" w:rsidR="00010D6C" w:rsidRPr="00010D6C" w:rsidRDefault="00010D6C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10D6C">
        <w:rPr>
          <w:rFonts w:ascii="Calibri" w:eastAsia="Times New Roman" w:hAnsi="Calibri" w:cs="Calibri"/>
          <w:kern w:val="0"/>
          <w14:ligatures w14:val="none"/>
        </w:rPr>
        <w:t>Use social media analytics tools to track and analyze engagement, reach, and other metrics to inform future content and strategy.</w:t>
      </w:r>
    </w:p>
    <w:p w14:paraId="7485C3D3" w14:textId="66188561" w:rsidR="007F0FFB" w:rsidRDefault="007F0FFB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 xml:space="preserve">Assist in the development and implementation of the </w:t>
      </w:r>
      <w:r w:rsidRPr="007F0FFB">
        <w:rPr>
          <w:rFonts w:ascii="Calibri" w:eastAsia="Times New Roman" w:hAnsi="Calibri" w:cs="Calibri"/>
          <w:kern w:val="0"/>
          <w14:ligatures w14:val="none"/>
        </w:rPr>
        <w:t>organization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’s overall strategic communications and </w:t>
      </w:r>
      <w:r w:rsidRPr="007F0FFB">
        <w:rPr>
          <w:rFonts w:ascii="Calibri" w:eastAsia="Times New Roman" w:hAnsi="Calibri" w:cs="Calibri"/>
          <w:kern w:val="0"/>
          <w14:ligatures w14:val="none"/>
        </w:rPr>
        <w:t>marketing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plan with a particular focus on </w:t>
      </w:r>
      <w:r w:rsidRPr="007F0FFB">
        <w:rPr>
          <w:rFonts w:ascii="Calibri" w:eastAsia="Times New Roman" w:hAnsi="Calibri" w:cs="Calibri"/>
          <w:kern w:val="0"/>
          <w14:ligatures w14:val="none"/>
        </w:rPr>
        <w:t>event planning and public outreach.</w:t>
      </w:r>
    </w:p>
    <w:p w14:paraId="4DDF06D8" w14:textId="1B0D99AF" w:rsidR="00BA0107" w:rsidRDefault="00BA0107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Research industry trends.</w:t>
      </w:r>
    </w:p>
    <w:p w14:paraId="5F3F50DA" w14:textId="338BB4E8" w:rsidR="00BA0107" w:rsidRDefault="00BA0107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>
        <w:rPr>
          <w:rFonts w:ascii="Calibri" w:eastAsia="Times New Roman" w:hAnsi="Calibri" w:cs="Calibri"/>
          <w:kern w:val="0"/>
          <w14:ligatures w14:val="none"/>
        </w:rPr>
        <w:t>Assist in influencer outreach.</w:t>
      </w:r>
    </w:p>
    <w:p w14:paraId="41D03E4D" w14:textId="2F23BB19" w:rsidR="00BA0107" w:rsidRPr="0009197A" w:rsidRDefault="00EA3E4B" w:rsidP="002F320B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2F320B">
        <w:rPr>
          <w:rFonts w:ascii="Calibri" w:eastAsia="Times New Roman" w:hAnsi="Calibri" w:cs="Calibri"/>
          <w:kern w:val="0"/>
          <w14:ligatures w14:val="none"/>
        </w:rPr>
        <w:t>Engage with followers, monitor and respond to comments, messages, and mentions on social media platforms to engage with followers and build relationships.</w:t>
      </w:r>
    </w:p>
    <w:p w14:paraId="72371FDE" w14:textId="77777777" w:rsidR="00C67D47" w:rsidRDefault="00C67D47" w:rsidP="0009197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</w:pPr>
    </w:p>
    <w:p w14:paraId="719B19A0" w14:textId="703667C0" w:rsidR="0009197A" w:rsidRPr="0009197A" w:rsidRDefault="0009197A" w:rsidP="0009197A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Other Details</w:t>
      </w:r>
    </w:p>
    <w:p w14:paraId="663310E6" w14:textId="654F0E35" w:rsidR="0009197A" w:rsidRPr="0009197A" w:rsidRDefault="0009197A" w:rsidP="0009197A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Status:</w:t>
      </w:r>
      <w:r w:rsidRPr="0009197A">
        <w:rPr>
          <w:rFonts w:ascii="Calibri" w:eastAsia="Times New Roman" w:hAnsi="Calibri" w:cs="Calibri"/>
          <w:kern w:val="0"/>
          <w14:ligatures w14:val="none"/>
        </w:rPr>
        <w:t> </w:t>
      </w:r>
      <w:r w:rsidR="0052224A">
        <w:rPr>
          <w:rFonts w:ascii="Calibri" w:eastAsia="Times New Roman" w:hAnsi="Calibri" w:cs="Calibri"/>
          <w:kern w:val="0"/>
          <w14:ligatures w14:val="none"/>
        </w:rPr>
        <w:t>Part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Time </w:t>
      </w:r>
      <w:r w:rsidR="0052224A">
        <w:rPr>
          <w:rFonts w:ascii="Calibri" w:eastAsia="Times New Roman" w:hAnsi="Calibri" w:cs="Calibri"/>
          <w:kern w:val="0"/>
          <w14:ligatures w14:val="none"/>
        </w:rPr>
        <w:t>Hourly</w:t>
      </w:r>
      <w:r w:rsidRPr="0009197A">
        <w:rPr>
          <w:rFonts w:ascii="Calibri" w:eastAsia="Times New Roman" w:hAnsi="Calibri" w:cs="Calibri"/>
          <w:kern w:val="0"/>
          <w14:ligatures w14:val="none"/>
        </w:rPr>
        <w:t>, Entry-level position</w:t>
      </w:r>
      <w:r w:rsidR="00B1341C">
        <w:rPr>
          <w:rFonts w:ascii="Calibri" w:eastAsia="Times New Roman" w:hAnsi="Calibri" w:cs="Calibri"/>
          <w:kern w:val="0"/>
          <w14:ligatures w14:val="none"/>
        </w:rPr>
        <w:t xml:space="preserve"> up to 20 hours per week.</w:t>
      </w:r>
      <w:r w:rsidRPr="0009197A">
        <w:rPr>
          <w:rFonts w:ascii="Calibri" w:eastAsia="Times New Roman" w:hAnsi="Calibri" w:cs="Calibri"/>
          <w:kern w:val="0"/>
          <w14:ligatures w14:val="none"/>
        </w:rPr>
        <w:br/>
      </w:r>
      <w:r w:rsidR="008A095E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Rate</w:t>
      </w: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:</w:t>
      </w:r>
      <w:r w:rsidR="00EB508E">
        <w:rPr>
          <w:rFonts w:ascii="Calibri" w:eastAsia="Times New Roman" w:hAnsi="Calibri" w:cs="Calibri"/>
          <w:kern w:val="0"/>
          <w14:ligatures w14:val="none"/>
        </w:rPr>
        <w:t xml:space="preserve">  </w:t>
      </w:r>
      <w:r w:rsidR="00D95B94">
        <w:rPr>
          <w:rFonts w:ascii="Calibri" w:eastAsia="Times New Roman" w:hAnsi="Calibri" w:cs="Calibri"/>
          <w:kern w:val="0"/>
          <w14:ligatures w14:val="none"/>
        </w:rPr>
        <w:t>Negotiable based on experience</w:t>
      </w:r>
      <w:r w:rsidRPr="0009197A">
        <w:rPr>
          <w:rFonts w:ascii="Calibri" w:eastAsia="Times New Roman" w:hAnsi="Calibri" w:cs="Calibri"/>
          <w:kern w:val="0"/>
          <w14:ligatures w14:val="none"/>
        </w:rPr>
        <w:br/>
      </w: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Benefits:</w:t>
      </w:r>
      <w:r w:rsidRPr="0009197A">
        <w:rPr>
          <w:rFonts w:ascii="Calibri" w:eastAsia="Times New Roman" w:hAnsi="Calibri" w:cs="Calibri"/>
          <w:kern w:val="0"/>
          <w14:ligatures w14:val="none"/>
        </w:rPr>
        <w:t> </w:t>
      </w:r>
      <w:r w:rsidR="0052224A">
        <w:rPr>
          <w:rFonts w:ascii="Calibri" w:eastAsia="Times New Roman" w:hAnsi="Calibri" w:cs="Calibri"/>
          <w:kern w:val="0"/>
          <w14:ligatures w14:val="none"/>
        </w:rPr>
        <w:t>N/A</w:t>
      </w:r>
      <w:r w:rsidRPr="0009197A">
        <w:rPr>
          <w:rFonts w:ascii="Calibri" w:eastAsia="Times New Roman" w:hAnsi="Calibri" w:cs="Calibri"/>
          <w:kern w:val="0"/>
          <w14:ligatures w14:val="none"/>
        </w:rPr>
        <w:br/>
      </w: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Reports to:</w:t>
      </w:r>
      <w:r w:rsidRPr="0009197A">
        <w:rPr>
          <w:rFonts w:ascii="Calibri" w:eastAsia="Times New Roman" w:hAnsi="Calibri" w:cs="Calibri"/>
          <w:kern w:val="0"/>
          <w14:ligatures w14:val="none"/>
        </w:rPr>
        <w:t> </w:t>
      </w:r>
      <w:r w:rsidR="0052224A">
        <w:rPr>
          <w:rFonts w:ascii="Calibri" w:eastAsia="Times New Roman" w:hAnsi="Calibri" w:cs="Calibri"/>
          <w:kern w:val="0"/>
          <w14:ligatures w14:val="none"/>
        </w:rPr>
        <w:t>Senior Program Manager</w:t>
      </w:r>
      <w:r w:rsidRPr="0009197A">
        <w:rPr>
          <w:rFonts w:ascii="Calibri" w:eastAsia="Times New Roman" w:hAnsi="Calibri" w:cs="Calibri"/>
          <w:kern w:val="0"/>
          <w14:ligatures w14:val="none"/>
        </w:rPr>
        <w:br/>
      </w:r>
      <w:r w:rsidRPr="0009197A">
        <w:rPr>
          <w:rFonts w:ascii="Calibri" w:eastAsia="Times New Roman" w:hAnsi="Calibri" w:cs="Calibri"/>
          <w:b/>
          <w:bCs/>
          <w:kern w:val="0"/>
          <w:bdr w:val="none" w:sz="0" w:space="0" w:color="auto" w:frame="1"/>
          <w14:ligatures w14:val="none"/>
        </w:rPr>
        <w:t>Location:</w:t>
      </w:r>
      <w:r w:rsidRPr="0009197A">
        <w:rPr>
          <w:rFonts w:ascii="Calibri" w:eastAsia="Times New Roman" w:hAnsi="Calibri" w:cs="Calibri"/>
          <w:kern w:val="0"/>
          <w14:ligatures w14:val="none"/>
        </w:rPr>
        <w:t> </w:t>
      </w:r>
      <w:r w:rsidR="0052224A">
        <w:rPr>
          <w:rFonts w:ascii="Calibri" w:eastAsia="Times New Roman" w:hAnsi="Calibri" w:cs="Calibri"/>
          <w:kern w:val="0"/>
          <w14:ligatures w14:val="none"/>
        </w:rPr>
        <w:t>Virtual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work environment (</w:t>
      </w:r>
      <w:r w:rsidR="0052224A">
        <w:rPr>
          <w:rFonts w:ascii="Calibri" w:eastAsia="Times New Roman" w:hAnsi="Calibri" w:cs="Calibri"/>
          <w:kern w:val="0"/>
          <w14:ligatures w14:val="none"/>
        </w:rPr>
        <w:t xml:space="preserve">remote with </w:t>
      </w:r>
      <w:r w:rsidR="003E7020">
        <w:rPr>
          <w:rFonts w:ascii="Calibri" w:eastAsia="Times New Roman" w:hAnsi="Calibri" w:cs="Calibri"/>
          <w:kern w:val="0"/>
          <w14:ligatures w14:val="none"/>
        </w:rPr>
        <w:t>bi-monthly</w:t>
      </w:r>
      <w:r w:rsidR="0052224A">
        <w:rPr>
          <w:rFonts w:ascii="Calibri" w:eastAsia="Times New Roman" w:hAnsi="Calibri" w:cs="Calibri"/>
          <w:kern w:val="0"/>
          <w14:ligatures w14:val="none"/>
        </w:rPr>
        <w:t xml:space="preserve"> </w:t>
      </w:r>
      <w:r w:rsidRPr="0009197A">
        <w:rPr>
          <w:rFonts w:ascii="Calibri" w:eastAsia="Times New Roman" w:hAnsi="Calibri" w:cs="Calibri"/>
          <w:kern w:val="0"/>
          <w14:ligatures w14:val="none"/>
        </w:rPr>
        <w:t>in-</w:t>
      </w:r>
      <w:r w:rsidR="0052224A">
        <w:rPr>
          <w:rFonts w:ascii="Calibri" w:eastAsia="Times New Roman" w:hAnsi="Calibri" w:cs="Calibri"/>
          <w:kern w:val="0"/>
          <w14:ligatures w14:val="none"/>
        </w:rPr>
        <w:t>person meetings</w:t>
      </w:r>
      <w:r w:rsidRPr="0009197A">
        <w:rPr>
          <w:rFonts w:ascii="Calibri" w:eastAsia="Times New Roman" w:hAnsi="Calibri" w:cs="Calibri"/>
          <w:kern w:val="0"/>
          <w14:ligatures w14:val="none"/>
        </w:rPr>
        <w:t>)</w:t>
      </w:r>
    </w:p>
    <w:p w14:paraId="501C3879" w14:textId="1C8E56E0" w:rsidR="0009197A" w:rsidRPr="0009197A" w:rsidRDefault="0009197A" w:rsidP="0009197A">
      <w:pPr>
        <w:spacing w:after="0" w:line="240" w:lineRule="auto"/>
        <w:textAlignment w:val="baseline"/>
        <w:rPr>
          <w:rFonts w:ascii="Calibri" w:eastAsia="Times New Roman" w:hAnsi="Calibri" w:cs="Calibri"/>
          <w:kern w:val="0"/>
          <w14:ligatures w14:val="none"/>
        </w:rPr>
      </w:pPr>
      <w:r w:rsidRPr="0009197A">
        <w:rPr>
          <w:rFonts w:ascii="Calibri" w:eastAsia="Times New Roman" w:hAnsi="Calibri" w:cs="Calibri"/>
          <w:kern w:val="0"/>
          <w14:ligatures w14:val="none"/>
        </w:rPr>
        <w:t xml:space="preserve">To apply, send a resume, cover letter, and 2-3 portfolio examples of work highlighting design and writing skills before </w:t>
      </w:r>
      <w:r w:rsidR="0052224A">
        <w:rPr>
          <w:rFonts w:ascii="Calibri" w:eastAsia="Times New Roman" w:hAnsi="Calibri" w:cs="Calibri"/>
          <w:kern w:val="0"/>
          <w14:ligatures w14:val="none"/>
        </w:rPr>
        <w:t xml:space="preserve">May </w:t>
      </w:r>
      <w:r w:rsidR="00AC62FF">
        <w:rPr>
          <w:rFonts w:ascii="Calibri" w:eastAsia="Times New Roman" w:hAnsi="Calibri" w:cs="Calibri"/>
          <w:kern w:val="0"/>
          <w14:ligatures w14:val="none"/>
        </w:rPr>
        <w:t>8</w:t>
      </w:r>
      <w:r w:rsidRPr="0009197A">
        <w:rPr>
          <w:rFonts w:ascii="Calibri" w:eastAsia="Times New Roman" w:hAnsi="Calibri" w:cs="Calibri"/>
          <w:kern w:val="0"/>
          <w14:ligatures w14:val="none"/>
        </w:rPr>
        <w:t xml:space="preserve"> to </w:t>
      </w:r>
      <w:hyperlink r:id="rId5" w:history="1">
        <w:r w:rsidR="002F320B" w:rsidRPr="005C59F6">
          <w:rPr>
            <w:rStyle w:val="Hyperlink"/>
            <w:rFonts w:ascii="Calibri" w:eastAsia="Times New Roman" w:hAnsi="Calibri" w:cs="Calibri"/>
            <w:kern w:val="0"/>
            <w:bdr w:val="none" w:sz="0" w:space="0" w:color="auto" w:frame="1"/>
            <w14:ligatures w14:val="none"/>
          </w:rPr>
          <w:t>info@coloradowater.org</w:t>
        </w:r>
        <w:r w:rsidR="002F320B" w:rsidRPr="0009197A">
          <w:rPr>
            <w:rStyle w:val="Hyperlink"/>
            <w:rFonts w:ascii="Calibri" w:eastAsia="Times New Roman" w:hAnsi="Calibri" w:cs="Calibri"/>
            <w:kern w:val="0"/>
            <w:bdr w:val="none" w:sz="0" w:space="0" w:color="auto" w:frame="1"/>
            <w14:ligatures w14:val="none"/>
          </w:rPr>
          <w:t>.</w:t>
        </w:r>
      </w:hyperlink>
      <w:r w:rsidRPr="0009197A">
        <w:rPr>
          <w:rFonts w:ascii="Calibri" w:eastAsia="Times New Roman" w:hAnsi="Calibri" w:cs="Calibri"/>
          <w:kern w:val="0"/>
          <w14:ligatures w14:val="none"/>
        </w:rPr>
        <w:t> No phone calls, please.</w:t>
      </w:r>
    </w:p>
    <w:p w14:paraId="2528357E" w14:textId="77777777" w:rsidR="0009197A" w:rsidRDefault="0009197A" w:rsidP="00CB139B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191B28"/>
          <w:kern w:val="0"/>
          <w:sz w:val="27"/>
          <w:szCs w:val="27"/>
          <w14:ligatures w14:val="none"/>
        </w:rPr>
      </w:pPr>
    </w:p>
    <w:p w14:paraId="0C7FC581" w14:textId="77777777" w:rsidR="0009197A" w:rsidRDefault="0009197A" w:rsidP="00CB139B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191B28"/>
          <w:kern w:val="0"/>
          <w:sz w:val="27"/>
          <w:szCs w:val="27"/>
          <w14:ligatures w14:val="none"/>
        </w:rPr>
      </w:pPr>
    </w:p>
    <w:p w14:paraId="153B563D" w14:textId="77777777" w:rsidR="00CB139B" w:rsidRDefault="00CB139B"/>
    <w:sectPr w:rsidR="00CB139B" w:rsidSect="00F44C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626668"/>
    <w:multiLevelType w:val="multilevel"/>
    <w:tmpl w:val="E41A3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93598D"/>
    <w:multiLevelType w:val="multilevel"/>
    <w:tmpl w:val="89C84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F72446"/>
    <w:multiLevelType w:val="multilevel"/>
    <w:tmpl w:val="96E66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3B0F81"/>
    <w:multiLevelType w:val="multilevel"/>
    <w:tmpl w:val="0AC69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F0166E"/>
    <w:multiLevelType w:val="multilevel"/>
    <w:tmpl w:val="6640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1574318">
    <w:abstractNumId w:val="1"/>
  </w:num>
  <w:num w:numId="2" w16cid:durableId="124129004">
    <w:abstractNumId w:val="4"/>
  </w:num>
  <w:num w:numId="3" w16cid:durableId="149179531">
    <w:abstractNumId w:val="0"/>
  </w:num>
  <w:num w:numId="4" w16cid:durableId="91903230">
    <w:abstractNumId w:val="3"/>
  </w:num>
  <w:num w:numId="5" w16cid:durableId="1015494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MjCysDAxNjUyNzVR0lEKTi0uzszPAykwrAUAnJfU7SwAAAA="/>
  </w:docVars>
  <w:rsids>
    <w:rsidRoot w:val="00CB139B"/>
    <w:rsid w:val="00010D6C"/>
    <w:rsid w:val="0004139D"/>
    <w:rsid w:val="0005178D"/>
    <w:rsid w:val="0009197A"/>
    <w:rsid w:val="000F1044"/>
    <w:rsid w:val="00162167"/>
    <w:rsid w:val="001741D3"/>
    <w:rsid w:val="001A20F4"/>
    <w:rsid w:val="002772BC"/>
    <w:rsid w:val="002B39E0"/>
    <w:rsid w:val="002F320B"/>
    <w:rsid w:val="00316120"/>
    <w:rsid w:val="003E7020"/>
    <w:rsid w:val="0052224A"/>
    <w:rsid w:val="005364A7"/>
    <w:rsid w:val="00573504"/>
    <w:rsid w:val="00614348"/>
    <w:rsid w:val="0067762E"/>
    <w:rsid w:val="00681360"/>
    <w:rsid w:val="00714EA6"/>
    <w:rsid w:val="007A7A84"/>
    <w:rsid w:val="007F0FFB"/>
    <w:rsid w:val="00830310"/>
    <w:rsid w:val="008A095E"/>
    <w:rsid w:val="008C1D17"/>
    <w:rsid w:val="009562F9"/>
    <w:rsid w:val="009E5F2F"/>
    <w:rsid w:val="00AA5FBE"/>
    <w:rsid w:val="00AC62FF"/>
    <w:rsid w:val="00B1341C"/>
    <w:rsid w:val="00BA0107"/>
    <w:rsid w:val="00BB4F2D"/>
    <w:rsid w:val="00C3037F"/>
    <w:rsid w:val="00C67D47"/>
    <w:rsid w:val="00CB139B"/>
    <w:rsid w:val="00D32F1C"/>
    <w:rsid w:val="00D95B94"/>
    <w:rsid w:val="00DC4F57"/>
    <w:rsid w:val="00EA3E4B"/>
    <w:rsid w:val="00EB508E"/>
    <w:rsid w:val="00F44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C5648"/>
  <w15:chartTrackingRefBased/>
  <w15:docId w15:val="{0DDAC9EC-C708-46FE-94B0-13D04F2BE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13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3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13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13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13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13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13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13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13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3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B13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13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B13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13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13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13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13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13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13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13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13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13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13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13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13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13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13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13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139B"/>
    <w:rPr>
      <w:b/>
      <w:bCs/>
      <w:smallCaps/>
      <w:color w:val="0F4761" w:themeColor="accent1" w:themeShade="BF"/>
      <w:spacing w:val="5"/>
    </w:rPr>
  </w:style>
  <w:style w:type="paragraph" w:customStyle="1" w:styleId="pzpzlf">
    <w:name w:val="pzpzlf"/>
    <w:basedOn w:val="Normal"/>
    <w:rsid w:val="00CB13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oxzekf">
    <w:name w:val="oxzekf"/>
    <w:basedOn w:val="DefaultParagraphFont"/>
    <w:rsid w:val="00CB139B"/>
  </w:style>
  <w:style w:type="character" w:customStyle="1" w:styleId="uv3um">
    <w:name w:val="uv3um"/>
    <w:basedOn w:val="DefaultParagraphFont"/>
    <w:rsid w:val="00CB139B"/>
  </w:style>
  <w:style w:type="character" w:styleId="Strong">
    <w:name w:val="Strong"/>
    <w:basedOn w:val="DefaultParagraphFont"/>
    <w:uiPriority w:val="22"/>
    <w:qFormat/>
    <w:rsid w:val="00CB139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91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09197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32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1434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517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17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17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7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967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86491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8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27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19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91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coloradowater.org.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 Davenhill</dc:creator>
  <cp:keywords/>
  <dc:description/>
  <cp:lastModifiedBy>Casey Davenhill</cp:lastModifiedBy>
  <cp:revision>6</cp:revision>
  <dcterms:created xsi:type="dcterms:W3CDTF">2024-05-02T23:49:00Z</dcterms:created>
  <dcterms:modified xsi:type="dcterms:W3CDTF">2024-05-02T23:52:00Z</dcterms:modified>
</cp:coreProperties>
</file>